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Pr="00725D4A" w:rsidRDefault="00725D4A" w:rsidP="00725D4A">
      <w:r>
        <w:t>…</w:t>
      </w:r>
      <w:bookmarkStart w:id="0" w:name="_GoBack"/>
      <w:bookmarkEnd w:id="0"/>
    </w:p>
    <w:sectPr w:rsidR="00725D4A" w:rsidRPr="00725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mwqAUArMFugiwAAAA="/>
  </w:docVars>
  <w:rsids>
    <w:rsidRoot w:val="006A1438"/>
    <w:rsid w:val="00007061"/>
    <w:rsid w:val="00010FCC"/>
    <w:rsid w:val="000441AF"/>
    <w:rsid w:val="00053DE9"/>
    <w:rsid w:val="00086718"/>
    <w:rsid w:val="00106C68"/>
    <w:rsid w:val="001107E2"/>
    <w:rsid w:val="00157F33"/>
    <w:rsid w:val="001B5971"/>
    <w:rsid w:val="001D539C"/>
    <w:rsid w:val="001F3A13"/>
    <w:rsid w:val="00220884"/>
    <w:rsid w:val="0023338D"/>
    <w:rsid w:val="002525E5"/>
    <w:rsid w:val="00291659"/>
    <w:rsid w:val="002D5244"/>
    <w:rsid w:val="002E6FF2"/>
    <w:rsid w:val="00315CD5"/>
    <w:rsid w:val="00316AA6"/>
    <w:rsid w:val="00330E79"/>
    <w:rsid w:val="003B5A40"/>
    <w:rsid w:val="003C4040"/>
    <w:rsid w:val="003E2512"/>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6147FE"/>
    <w:rsid w:val="0062282D"/>
    <w:rsid w:val="00627979"/>
    <w:rsid w:val="0068404B"/>
    <w:rsid w:val="00685BCC"/>
    <w:rsid w:val="00695B1C"/>
    <w:rsid w:val="006A1438"/>
    <w:rsid w:val="006B7260"/>
    <w:rsid w:val="006D4006"/>
    <w:rsid w:val="00725D4A"/>
    <w:rsid w:val="007738DF"/>
    <w:rsid w:val="00774390"/>
    <w:rsid w:val="00785DED"/>
    <w:rsid w:val="00792978"/>
    <w:rsid w:val="007B179C"/>
    <w:rsid w:val="007B792E"/>
    <w:rsid w:val="007C28A1"/>
    <w:rsid w:val="007D6971"/>
    <w:rsid w:val="0085025C"/>
    <w:rsid w:val="008F7F82"/>
    <w:rsid w:val="00957B3F"/>
    <w:rsid w:val="00962932"/>
    <w:rsid w:val="009B771F"/>
    <w:rsid w:val="009D1766"/>
    <w:rsid w:val="009D5EFE"/>
    <w:rsid w:val="009E5278"/>
    <w:rsid w:val="00A07394"/>
    <w:rsid w:val="00A265A6"/>
    <w:rsid w:val="00A318C4"/>
    <w:rsid w:val="00A34774"/>
    <w:rsid w:val="00A51FA5"/>
    <w:rsid w:val="00AB6D4C"/>
    <w:rsid w:val="00AD1D0F"/>
    <w:rsid w:val="00B03087"/>
    <w:rsid w:val="00B1158D"/>
    <w:rsid w:val="00B26951"/>
    <w:rsid w:val="00B44E49"/>
    <w:rsid w:val="00B76850"/>
    <w:rsid w:val="00B852FA"/>
    <w:rsid w:val="00BC008C"/>
    <w:rsid w:val="00C370D8"/>
    <w:rsid w:val="00C460D8"/>
    <w:rsid w:val="00C66026"/>
    <w:rsid w:val="00C75345"/>
    <w:rsid w:val="00C901DD"/>
    <w:rsid w:val="00CB06A9"/>
    <w:rsid w:val="00CC2EA2"/>
    <w:rsid w:val="00CE0888"/>
    <w:rsid w:val="00CF137C"/>
    <w:rsid w:val="00D17525"/>
    <w:rsid w:val="00D54E6A"/>
    <w:rsid w:val="00D73739"/>
    <w:rsid w:val="00D80AE2"/>
    <w:rsid w:val="00DA76B2"/>
    <w:rsid w:val="00DC19A0"/>
    <w:rsid w:val="00DC4601"/>
    <w:rsid w:val="00E77060"/>
    <w:rsid w:val="00F44E12"/>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29" Type="http://schemas.openxmlformats.org/officeDocument/2006/relationships/image" Target="media/image18.png"/><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8</TotalTime>
  <Pages>48</Pages>
  <Words>7650</Words>
  <Characters>4360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6</cp:revision>
  <dcterms:created xsi:type="dcterms:W3CDTF">2018-08-23T18:15:00Z</dcterms:created>
  <dcterms:modified xsi:type="dcterms:W3CDTF">2018-08-29T15:55:00Z</dcterms:modified>
</cp:coreProperties>
</file>